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18E29C" w14:textId="77777777" w:rsidR="000147C4" w:rsidRPr="00F664CD" w:rsidRDefault="00B722BF" w:rsidP="00625362">
      <w:pPr>
        <w:jc w:val="center"/>
        <w:rPr>
          <w:rFonts w:cs="Arial"/>
          <w:b/>
          <w:bCs/>
          <w:sz w:val="22"/>
          <w:szCs w:val="22"/>
        </w:rPr>
      </w:pPr>
      <w:r w:rsidRPr="00F664CD">
        <w:rPr>
          <w:rFonts w:cs="Arial"/>
          <w:b/>
          <w:bCs/>
          <w:sz w:val="22"/>
          <w:szCs w:val="22"/>
        </w:rPr>
        <w:t>RUTGERS BIOMEDICAL AND HEALTH SCIENCES (RBHS)</w:t>
      </w:r>
    </w:p>
    <w:p w14:paraId="73BA3FC1" w14:textId="27542D4A" w:rsidR="000147C4" w:rsidRPr="00F664CD" w:rsidRDefault="000147C4" w:rsidP="00625362">
      <w:pPr>
        <w:jc w:val="center"/>
        <w:rPr>
          <w:rFonts w:cs="Arial"/>
          <w:b/>
          <w:bCs/>
          <w:sz w:val="22"/>
          <w:szCs w:val="22"/>
        </w:rPr>
      </w:pPr>
      <w:r w:rsidRPr="00F664CD">
        <w:rPr>
          <w:rFonts w:cs="Arial"/>
          <w:b/>
          <w:bCs/>
          <w:sz w:val="22"/>
          <w:szCs w:val="22"/>
        </w:rPr>
        <w:t>EXTRAMURAL SUPPORT INCENTIV</w:t>
      </w:r>
      <w:r w:rsidR="00981888" w:rsidRPr="00F664CD">
        <w:rPr>
          <w:rFonts w:cs="Arial"/>
          <w:b/>
          <w:bCs/>
          <w:sz w:val="22"/>
          <w:szCs w:val="22"/>
        </w:rPr>
        <w:t>E PROGRAM - F</w:t>
      </w:r>
      <w:r w:rsidR="004F4FD5" w:rsidRPr="00F664CD">
        <w:rPr>
          <w:rFonts w:cs="Arial"/>
          <w:b/>
          <w:bCs/>
          <w:sz w:val="22"/>
          <w:szCs w:val="22"/>
        </w:rPr>
        <w:t>Y</w:t>
      </w:r>
      <w:r w:rsidR="00281A0A" w:rsidRPr="00F664CD">
        <w:rPr>
          <w:rFonts w:cs="Arial"/>
          <w:b/>
          <w:bCs/>
          <w:sz w:val="22"/>
          <w:szCs w:val="22"/>
        </w:rPr>
        <w:t>202</w:t>
      </w:r>
      <w:r w:rsidR="004C0154">
        <w:rPr>
          <w:rFonts w:cs="Arial"/>
          <w:b/>
          <w:bCs/>
          <w:sz w:val="22"/>
          <w:szCs w:val="22"/>
        </w:rPr>
        <w:t>6</w:t>
      </w:r>
    </w:p>
    <w:p w14:paraId="5E9299F3" w14:textId="3E05091A" w:rsidR="00951633" w:rsidRPr="00F664CD" w:rsidRDefault="00951633" w:rsidP="00625362">
      <w:pPr>
        <w:jc w:val="center"/>
        <w:rPr>
          <w:rFonts w:cs="Arial"/>
          <w:b/>
          <w:bCs/>
          <w:sz w:val="22"/>
          <w:szCs w:val="22"/>
        </w:rPr>
      </w:pPr>
      <w:r w:rsidRPr="00F664CD">
        <w:rPr>
          <w:rFonts w:cs="Arial"/>
          <w:b/>
          <w:bCs/>
          <w:sz w:val="22"/>
          <w:szCs w:val="22"/>
        </w:rPr>
        <w:t xml:space="preserve">FOR </w:t>
      </w:r>
      <w:r w:rsidR="00885449" w:rsidRPr="00F664CD">
        <w:rPr>
          <w:rFonts w:cs="Arial"/>
          <w:b/>
          <w:bCs/>
          <w:sz w:val="22"/>
          <w:szCs w:val="22"/>
          <w:u w:val="single"/>
        </w:rPr>
        <w:t>LIBRARIANS</w:t>
      </w:r>
      <w:r w:rsidRPr="00F664CD">
        <w:rPr>
          <w:rFonts w:cs="Arial"/>
          <w:b/>
          <w:bCs/>
          <w:sz w:val="22"/>
          <w:szCs w:val="22"/>
          <w:u w:val="single"/>
        </w:rPr>
        <w:t xml:space="preserve"> </w:t>
      </w:r>
      <w:r w:rsidRPr="00F664CD">
        <w:rPr>
          <w:rFonts w:cs="Arial"/>
          <w:b/>
          <w:bCs/>
          <w:sz w:val="22"/>
          <w:szCs w:val="22"/>
        </w:rPr>
        <w:t xml:space="preserve">IN THE </w:t>
      </w:r>
      <w:r w:rsidR="002605C3" w:rsidRPr="00F664CD">
        <w:rPr>
          <w:rFonts w:cs="Arial"/>
          <w:b/>
          <w:bCs/>
          <w:sz w:val="22"/>
          <w:szCs w:val="22"/>
        </w:rPr>
        <w:t xml:space="preserve">AAUP-AFT (LEGACY </w:t>
      </w:r>
      <w:r w:rsidRPr="00F664CD">
        <w:rPr>
          <w:rFonts w:cs="Arial"/>
          <w:b/>
          <w:bCs/>
          <w:sz w:val="22"/>
          <w:szCs w:val="22"/>
        </w:rPr>
        <w:t>AAUP-BHSNJ</w:t>
      </w:r>
      <w:r w:rsidR="002605C3" w:rsidRPr="00F664CD">
        <w:rPr>
          <w:rFonts w:cs="Arial"/>
          <w:b/>
          <w:bCs/>
          <w:sz w:val="22"/>
          <w:szCs w:val="22"/>
        </w:rPr>
        <w:t xml:space="preserve">) </w:t>
      </w:r>
      <w:r w:rsidRPr="00F664CD">
        <w:rPr>
          <w:rFonts w:cs="Arial"/>
          <w:b/>
          <w:bCs/>
          <w:sz w:val="22"/>
          <w:szCs w:val="22"/>
        </w:rPr>
        <w:t>NEGOTIATIONS UNIT</w:t>
      </w:r>
    </w:p>
    <w:p w14:paraId="4B2CBB16" w14:textId="77777777" w:rsidR="000147C4" w:rsidRPr="00F664CD" w:rsidRDefault="000147C4" w:rsidP="00625362">
      <w:pPr>
        <w:jc w:val="center"/>
        <w:rPr>
          <w:rFonts w:cs="Arial"/>
          <w:b/>
          <w:bCs/>
          <w:sz w:val="22"/>
          <w:szCs w:val="22"/>
        </w:rPr>
      </w:pPr>
    </w:p>
    <w:p w14:paraId="6FA90D7B" w14:textId="77777777" w:rsidR="00007BF6" w:rsidRPr="00F664CD" w:rsidRDefault="00007BF6" w:rsidP="00625362">
      <w:pPr>
        <w:jc w:val="center"/>
        <w:rPr>
          <w:rFonts w:cs="Arial"/>
          <w:b/>
          <w:bCs/>
          <w:sz w:val="22"/>
          <w:szCs w:val="22"/>
        </w:rPr>
      </w:pPr>
    </w:p>
    <w:p w14:paraId="08DCCE88" w14:textId="1CF8D629" w:rsidR="00625362" w:rsidRPr="00F664CD" w:rsidRDefault="000147C4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  <w:r w:rsidRPr="00F664CD">
        <w:rPr>
          <w:rFonts w:cs="Arial"/>
          <w:b/>
          <w:bCs/>
          <w:sz w:val="22"/>
          <w:szCs w:val="22"/>
          <w:u w:val="single"/>
        </w:rPr>
        <w:t>PART A</w:t>
      </w:r>
      <w:r w:rsidR="00951633" w:rsidRPr="00F664CD">
        <w:rPr>
          <w:rFonts w:cs="Arial"/>
          <w:b/>
          <w:bCs/>
          <w:sz w:val="22"/>
          <w:szCs w:val="22"/>
          <w:u w:val="single"/>
        </w:rPr>
        <w:t xml:space="preserve"> – TO BE COMPLETED BY </w:t>
      </w:r>
      <w:r w:rsidR="00885449" w:rsidRPr="00F664CD">
        <w:rPr>
          <w:rFonts w:cs="Arial"/>
          <w:b/>
          <w:bCs/>
          <w:sz w:val="22"/>
          <w:szCs w:val="22"/>
          <w:u w:val="single"/>
        </w:rPr>
        <w:t>THE LIBRARIAN</w:t>
      </w:r>
    </w:p>
    <w:p w14:paraId="19EBDA37" w14:textId="77777777" w:rsidR="00625362" w:rsidRPr="00F664CD" w:rsidRDefault="00625362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7740"/>
      </w:tblGrid>
      <w:tr w:rsidR="00805E58" w:rsidRPr="00F664CD" w14:paraId="57118363" w14:textId="77777777" w:rsidTr="00433F6B">
        <w:tc>
          <w:tcPr>
            <w:tcW w:w="2520" w:type="dxa"/>
            <w:vAlign w:val="center"/>
          </w:tcPr>
          <w:p w14:paraId="49D88769" w14:textId="1AE71E79" w:rsidR="00805E58" w:rsidRPr="00F664CD" w:rsidRDefault="00805E58" w:rsidP="002D2A81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740" w:type="dxa"/>
            <w:tcBorders>
              <w:bottom w:val="single" w:sz="4" w:space="0" w:color="auto"/>
            </w:tcBorders>
            <w:vAlign w:val="center"/>
          </w:tcPr>
          <w:p w14:paraId="4767BB36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  <w:p w14:paraId="424E75FF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</w:tc>
      </w:tr>
      <w:tr w:rsidR="00805E58" w:rsidRPr="00F664CD" w14:paraId="4555FFEE" w14:textId="77777777" w:rsidTr="00433F6B">
        <w:tc>
          <w:tcPr>
            <w:tcW w:w="2520" w:type="dxa"/>
            <w:vAlign w:val="center"/>
          </w:tcPr>
          <w:p w14:paraId="55EA5F4E" w14:textId="37645465" w:rsidR="00805E58" w:rsidRPr="00F664CD" w:rsidRDefault="00805E58" w:rsidP="002D2A81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Email Address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420D4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  <w:p w14:paraId="76AF7CDC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</w:tc>
      </w:tr>
      <w:tr w:rsidR="00805E58" w:rsidRPr="00F664CD" w14:paraId="7B53C05C" w14:textId="77777777" w:rsidTr="00433F6B">
        <w:tc>
          <w:tcPr>
            <w:tcW w:w="2520" w:type="dxa"/>
            <w:vAlign w:val="center"/>
          </w:tcPr>
          <w:p w14:paraId="0F48189E" w14:textId="6C8A3349" w:rsidR="00805E58" w:rsidRPr="00F664CD" w:rsidRDefault="00805E58" w:rsidP="002D2A81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Phone Number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E51FFE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  <w:p w14:paraId="00092EC4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</w:tc>
      </w:tr>
      <w:tr w:rsidR="00805E58" w:rsidRPr="00F664CD" w14:paraId="36D176C9" w14:textId="77777777" w:rsidTr="00433F6B">
        <w:tc>
          <w:tcPr>
            <w:tcW w:w="2520" w:type="dxa"/>
            <w:vAlign w:val="center"/>
          </w:tcPr>
          <w:p w14:paraId="57077B3D" w14:textId="77777777" w:rsidR="00805E58" w:rsidRPr="00F664CD" w:rsidRDefault="00805E58" w:rsidP="002D2A81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Library Unit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0FB757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  <w:p w14:paraId="56F958D3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</w:tc>
      </w:tr>
      <w:tr w:rsidR="00805E58" w:rsidRPr="00F664CD" w14:paraId="711A828F" w14:textId="77777777" w:rsidTr="00433F6B">
        <w:tc>
          <w:tcPr>
            <w:tcW w:w="2520" w:type="dxa"/>
            <w:vAlign w:val="center"/>
          </w:tcPr>
          <w:p w14:paraId="1CC6D896" w14:textId="5C8323C2" w:rsidR="00805E58" w:rsidRPr="00F664CD" w:rsidRDefault="00805E58" w:rsidP="002D2A81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Title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6FA49F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  <w:p w14:paraId="3D0B2F18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736DD477" w14:textId="77777777" w:rsidR="00805E58" w:rsidRPr="00F664CD" w:rsidRDefault="00805E58" w:rsidP="00805E58">
      <w:pPr>
        <w:rPr>
          <w:rFonts w:cs="Arial"/>
          <w:b/>
          <w:bCs/>
          <w:sz w:val="22"/>
          <w:szCs w:val="22"/>
          <w:u w:val="single"/>
        </w:rPr>
      </w:pPr>
    </w:p>
    <w:p w14:paraId="3B14C2C6" w14:textId="43772650" w:rsidR="00625362" w:rsidRPr="00F664CD" w:rsidRDefault="000147C4" w:rsidP="00625362">
      <w:pPr>
        <w:rPr>
          <w:rFonts w:cs="Arial"/>
          <w:sz w:val="22"/>
          <w:szCs w:val="22"/>
        </w:rPr>
      </w:pPr>
      <w:r w:rsidRPr="00F664CD">
        <w:rPr>
          <w:rFonts w:cs="Arial"/>
          <w:sz w:val="22"/>
          <w:szCs w:val="22"/>
        </w:rPr>
        <w:t xml:space="preserve">I certify that I </w:t>
      </w:r>
      <w:r w:rsidR="00CA3F7A" w:rsidRPr="00F664CD">
        <w:rPr>
          <w:rFonts w:cs="Arial"/>
          <w:sz w:val="22"/>
          <w:szCs w:val="22"/>
        </w:rPr>
        <w:t xml:space="preserve">have </w:t>
      </w:r>
      <w:r w:rsidR="00885449" w:rsidRPr="00F664CD">
        <w:rPr>
          <w:rFonts w:cs="Arial"/>
          <w:sz w:val="22"/>
          <w:szCs w:val="22"/>
        </w:rPr>
        <w:t xml:space="preserve">am both the principal investigator and principal author of the </w:t>
      </w:r>
      <w:r w:rsidR="00625362" w:rsidRPr="00F664CD">
        <w:rPr>
          <w:rFonts w:cs="Arial"/>
          <w:sz w:val="22"/>
          <w:szCs w:val="22"/>
        </w:rPr>
        <w:t>following</w:t>
      </w:r>
      <w:r w:rsidR="00885449" w:rsidRPr="00F664CD">
        <w:rPr>
          <w:rFonts w:cs="Arial"/>
          <w:sz w:val="22"/>
          <w:szCs w:val="22"/>
        </w:rPr>
        <w:t xml:space="preserve"> externally funded program(</w:t>
      </w:r>
      <w:r w:rsidR="00CA3F7A" w:rsidRPr="00F664CD">
        <w:rPr>
          <w:rFonts w:cs="Arial"/>
          <w:sz w:val="22"/>
          <w:szCs w:val="22"/>
        </w:rPr>
        <w:t>s</w:t>
      </w:r>
      <w:r w:rsidR="00951633" w:rsidRPr="00F664CD">
        <w:rPr>
          <w:rFonts w:cs="Arial"/>
          <w:sz w:val="22"/>
          <w:szCs w:val="22"/>
        </w:rPr>
        <w:t>)</w:t>
      </w:r>
      <w:r w:rsidR="00CA3F7A" w:rsidRPr="00F664CD">
        <w:rPr>
          <w:rFonts w:cs="Arial"/>
          <w:sz w:val="22"/>
          <w:szCs w:val="22"/>
        </w:rPr>
        <w:t>:</w:t>
      </w:r>
    </w:p>
    <w:p w14:paraId="1EE20241" w14:textId="77777777" w:rsidR="00E72CF8" w:rsidRPr="00F664CD" w:rsidRDefault="00E72CF8" w:rsidP="00625362">
      <w:pPr>
        <w:rPr>
          <w:rFonts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2453"/>
        <w:gridCol w:w="1867"/>
        <w:gridCol w:w="1620"/>
        <w:gridCol w:w="1579"/>
      </w:tblGrid>
      <w:tr w:rsidR="00625362" w:rsidRPr="00F664CD" w14:paraId="43920BB3" w14:textId="6E68249D" w:rsidTr="00625362">
        <w:tc>
          <w:tcPr>
            <w:tcW w:w="2695" w:type="dxa"/>
          </w:tcPr>
          <w:p w14:paraId="02EBA5C7" w14:textId="606E29BA" w:rsidR="00625362" w:rsidRPr="00F664CD" w:rsidRDefault="00625362" w:rsidP="00625362">
            <w:pPr>
              <w:jc w:val="center"/>
              <w:rPr>
                <w:rFonts w:cs="Arial"/>
                <w:b/>
                <w:bCs/>
                <w:sz w:val="22"/>
                <w:szCs w:val="22"/>
                <w:u w:val="single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  <w:u w:val="single"/>
              </w:rPr>
              <w:t>Title of Research Award</w:t>
            </w:r>
          </w:p>
        </w:tc>
        <w:tc>
          <w:tcPr>
            <w:tcW w:w="2453" w:type="dxa"/>
          </w:tcPr>
          <w:p w14:paraId="3845D36B" w14:textId="61D68271" w:rsidR="00625362" w:rsidRPr="00F664CD" w:rsidRDefault="00625362" w:rsidP="00625362">
            <w:pPr>
              <w:jc w:val="center"/>
              <w:rPr>
                <w:rFonts w:cs="Arial"/>
                <w:b/>
                <w:bCs/>
                <w:sz w:val="22"/>
                <w:szCs w:val="22"/>
                <w:u w:val="single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  <w:u w:val="single"/>
              </w:rPr>
              <w:t>Role</w:t>
            </w:r>
          </w:p>
        </w:tc>
        <w:tc>
          <w:tcPr>
            <w:tcW w:w="1867" w:type="dxa"/>
          </w:tcPr>
          <w:p w14:paraId="2543701A" w14:textId="094507B8" w:rsidR="00625362" w:rsidRPr="00F664CD" w:rsidRDefault="00625362" w:rsidP="00625362">
            <w:pPr>
              <w:jc w:val="center"/>
              <w:rPr>
                <w:rFonts w:cs="Arial"/>
                <w:b/>
                <w:bCs/>
                <w:sz w:val="22"/>
                <w:szCs w:val="22"/>
                <w:u w:val="single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  <w:u w:val="single"/>
              </w:rPr>
              <w:t>Account #</w:t>
            </w:r>
          </w:p>
        </w:tc>
        <w:tc>
          <w:tcPr>
            <w:tcW w:w="1620" w:type="dxa"/>
          </w:tcPr>
          <w:p w14:paraId="273060C1" w14:textId="104365F6" w:rsidR="00625362" w:rsidRPr="00F664CD" w:rsidRDefault="00625362" w:rsidP="00625362">
            <w:pPr>
              <w:jc w:val="center"/>
              <w:rPr>
                <w:rFonts w:cs="Arial"/>
                <w:b/>
                <w:bCs/>
                <w:sz w:val="22"/>
                <w:szCs w:val="22"/>
                <w:u w:val="single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  <w:u w:val="single"/>
              </w:rPr>
              <w:t>Support $</w:t>
            </w:r>
          </w:p>
        </w:tc>
        <w:tc>
          <w:tcPr>
            <w:tcW w:w="1579" w:type="dxa"/>
          </w:tcPr>
          <w:p w14:paraId="05FC854A" w14:textId="6870377E" w:rsidR="00625362" w:rsidRPr="00F664CD" w:rsidRDefault="00625362" w:rsidP="00625362">
            <w:pPr>
              <w:jc w:val="center"/>
              <w:rPr>
                <w:rFonts w:cs="Arial"/>
                <w:b/>
                <w:bCs/>
                <w:sz w:val="22"/>
                <w:szCs w:val="22"/>
                <w:u w:val="single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  <w:u w:val="single"/>
              </w:rPr>
              <w:t>Date Awarded</w:t>
            </w:r>
          </w:p>
        </w:tc>
      </w:tr>
      <w:tr w:rsidR="00625362" w:rsidRPr="00F664CD" w14:paraId="10C519AE" w14:textId="4D5F174A" w:rsidTr="00007BF6">
        <w:tc>
          <w:tcPr>
            <w:tcW w:w="2695" w:type="dxa"/>
            <w:vAlign w:val="center"/>
          </w:tcPr>
          <w:p w14:paraId="1CE62172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  <w:p w14:paraId="54D7A51F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453" w:type="dxa"/>
            <w:vAlign w:val="center"/>
          </w:tcPr>
          <w:p w14:paraId="66110531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867" w:type="dxa"/>
            <w:vAlign w:val="center"/>
          </w:tcPr>
          <w:p w14:paraId="6FE680F5" w14:textId="69CC84D6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8EE2A04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579" w:type="dxa"/>
            <w:vAlign w:val="center"/>
          </w:tcPr>
          <w:p w14:paraId="63CED4C3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</w:tr>
      <w:tr w:rsidR="00625362" w:rsidRPr="00F664CD" w14:paraId="76FE9A3D" w14:textId="1DEAE0B3" w:rsidTr="00007BF6">
        <w:tc>
          <w:tcPr>
            <w:tcW w:w="2695" w:type="dxa"/>
            <w:vAlign w:val="center"/>
          </w:tcPr>
          <w:p w14:paraId="49DBE0DA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  <w:p w14:paraId="7476DDB5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453" w:type="dxa"/>
            <w:vAlign w:val="center"/>
          </w:tcPr>
          <w:p w14:paraId="6563BEF9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867" w:type="dxa"/>
            <w:vAlign w:val="center"/>
          </w:tcPr>
          <w:p w14:paraId="0F245D1F" w14:textId="360127E1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01152530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579" w:type="dxa"/>
            <w:vAlign w:val="center"/>
          </w:tcPr>
          <w:p w14:paraId="23405B63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</w:tr>
      <w:tr w:rsidR="00625362" w:rsidRPr="00F664CD" w14:paraId="517DA2B0" w14:textId="5D3D7C9C" w:rsidTr="00007BF6">
        <w:tc>
          <w:tcPr>
            <w:tcW w:w="2695" w:type="dxa"/>
            <w:vAlign w:val="center"/>
          </w:tcPr>
          <w:p w14:paraId="2DAEC393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  <w:p w14:paraId="2070011F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453" w:type="dxa"/>
            <w:vAlign w:val="center"/>
          </w:tcPr>
          <w:p w14:paraId="72961D93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867" w:type="dxa"/>
            <w:vAlign w:val="center"/>
          </w:tcPr>
          <w:p w14:paraId="03E7D42A" w14:textId="3EA2474D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C2F0D3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579" w:type="dxa"/>
            <w:vAlign w:val="center"/>
          </w:tcPr>
          <w:p w14:paraId="249DB6E1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</w:tr>
      <w:tr w:rsidR="00625362" w:rsidRPr="00F664CD" w14:paraId="618B3D1C" w14:textId="766179A1" w:rsidTr="00007BF6">
        <w:tc>
          <w:tcPr>
            <w:tcW w:w="2695" w:type="dxa"/>
            <w:vAlign w:val="center"/>
          </w:tcPr>
          <w:p w14:paraId="017640D1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  <w:p w14:paraId="5BD728AE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453" w:type="dxa"/>
            <w:vAlign w:val="center"/>
          </w:tcPr>
          <w:p w14:paraId="183BBB56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867" w:type="dxa"/>
            <w:vAlign w:val="center"/>
          </w:tcPr>
          <w:p w14:paraId="684086E1" w14:textId="03F990FC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0E83669E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579" w:type="dxa"/>
            <w:vAlign w:val="center"/>
          </w:tcPr>
          <w:p w14:paraId="62047F0F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</w:tr>
      <w:tr w:rsidR="00625362" w:rsidRPr="00F664CD" w14:paraId="4C39FD7C" w14:textId="283E7020" w:rsidTr="00007BF6">
        <w:tc>
          <w:tcPr>
            <w:tcW w:w="2695" w:type="dxa"/>
            <w:vAlign w:val="center"/>
          </w:tcPr>
          <w:p w14:paraId="36382EDC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  <w:p w14:paraId="35B45322" w14:textId="77777777" w:rsidR="00805E58" w:rsidRPr="00F664CD" w:rsidRDefault="00805E58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453" w:type="dxa"/>
            <w:vAlign w:val="center"/>
          </w:tcPr>
          <w:p w14:paraId="6744B7A4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867" w:type="dxa"/>
            <w:vAlign w:val="center"/>
          </w:tcPr>
          <w:p w14:paraId="61E611C5" w14:textId="468E970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244AB46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579" w:type="dxa"/>
            <w:vAlign w:val="center"/>
          </w:tcPr>
          <w:p w14:paraId="2F6B8E2C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</w:tr>
      <w:tr w:rsidR="00625362" w:rsidRPr="00F664CD" w14:paraId="70A92B9F" w14:textId="77777777" w:rsidTr="00625362">
        <w:tc>
          <w:tcPr>
            <w:tcW w:w="7015" w:type="dxa"/>
            <w:gridSpan w:val="3"/>
          </w:tcPr>
          <w:p w14:paraId="0396D37C" w14:textId="246A7884" w:rsidR="00625362" w:rsidRPr="00F664CD" w:rsidRDefault="00625362" w:rsidP="00625362">
            <w:pPr>
              <w:jc w:val="right"/>
              <w:rPr>
                <w:rFonts w:cs="Arial"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Use extra sheet if needed. Was extra sheet required?</w:t>
            </w:r>
          </w:p>
        </w:tc>
        <w:sdt>
          <w:sdtPr>
            <w:rPr>
              <w:rFonts w:cs="Arial"/>
              <w:sz w:val="22"/>
              <w:szCs w:val="22"/>
            </w:rPr>
            <w:alias w:val="Select &quot;Yes&quot; or &quot;No&quot;"/>
            <w:tag w:val="Select &quot;Yes&quot; or &quot;No&quot;"/>
            <w:id w:val="2012404340"/>
            <w:placeholder>
              <w:docPart w:val="EFE3629A7B72449DB5C38D7F659E8D1B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99" w:type="dxa"/>
                <w:gridSpan w:val="2"/>
              </w:tcPr>
              <w:p w14:paraId="34606255" w14:textId="38408FB0" w:rsidR="00625362" w:rsidRPr="00F664CD" w:rsidRDefault="00625362" w:rsidP="00625362">
                <w:pPr>
                  <w:rPr>
                    <w:rFonts w:cs="Arial"/>
                    <w:sz w:val="22"/>
                    <w:szCs w:val="22"/>
                  </w:rPr>
                </w:pPr>
                <w:r w:rsidRPr="00F664CD">
                  <w:rPr>
                    <w:rStyle w:val="PlaceholderText"/>
                    <w:rFonts w:cs="Arial"/>
                    <w:sz w:val="22"/>
                    <w:szCs w:val="22"/>
                  </w:rPr>
                  <w:t>Choose an item.</w:t>
                </w:r>
              </w:p>
            </w:tc>
          </w:sdtContent>
        </w:sdt>
      </w:tr>
    </w:tbl>
    <w:p w14:paraId="6E18E5D5" w14:textId="77777777" w:rsidR="00007BF6" w:rsidRPr="00F664CD" w:rsidRDefault="00007BF6" w:rsidP="00625362">
      <w:pPr>
        <w:rPr>
          <w:rFonts w:cs="Arial"/>
          <w:sz w:val="22"/>
          <w:szCs w:val="22"/>
        </w:rPr>
      </w:pP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7470"/>
      </w:tblGrid>
      <w:tr w:rsidR="00625362" w:rsidRPr="00F664CD" w14:paraId="7CCAF887" w14:textId="77777777" w:rsidTr="00433F6B">
        <w:tc>
          <w:tcPr>
            <w:tcW w:w="2790" w:type="dxa"/>
            <w:vAlign w:val="center"/>
          </w:tcPr>
          <w:p w14:paraId="66391015" w14:textId="409A0ABA" w:rsidR="00625362" w:rsidRPr="00F664CD" w:rsidRDefault="00625362" w:rsidP="00625362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Librarian Printed Name:</w:t>
            </w:r>
          </w:p>
        </w:tc>
        <w:tc>
          <w:tcPr>
            <w:tcW w:w="7470" w:type="dxa"/>
            <w:tcBorders>
              <w:bottom w:val="single" w:sz="4" w:space="0" w:color="auto"/>
            </w:tcBorders>
            <w:vAlign w:val="center"/>
          </w:tcPr>
          <w:p w14:paraId="362AF010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  <w:p w14:paraId="28486803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</w:tr>
      <w:tr w:rsidR="00625362" w:rsidRPr="00F664CD" w14:paraId="3A73B80B" w14:textId="77777777" w:rsidTr="00433F6B">
        <w:tc>
          <w:tcPr>
            <w:tcW w:w="2790" w:type="dxa"/>
            <w:vAlign w:val="center"/>
          </w:tcPr>
          <w:p w14:paraId="11AD5127" w14:textId="211C7285" w:rsidR="00625362" w:rsidRPr="00F664CD" w:rsidRDefault="00625362" w:rsidP="00625362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Librarian Signature:</w:t>
            </w:r>
          </w:p>
        </w:tc>
        <w:tc>
          <w:tcPr>
            <w:tcW w:w="74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0EED41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  <w:p w14:paraId="74B0B745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</w:tr>
      <w:tr w:rsidR="00625362" w:rsidRPr="00F664CD" w14:paraId="5A115C42" w14:textId="77777777" w:rsidTr="00433F6B">
        <w:tc>
          <w:tcPr>
            <w:tcW w:w="2790" w:type="dxa"/>
            <w:vAlign w:val="center"/>
          </w:tcPr>
          <w:p w14:paraId="13A42419" w14:textId="77777777" w:rsidR="00625362" w:rsidRPr="00F664CD" w:rsidRDefault="00625362" w:rsidP="00625362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74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09867C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  <w:p w14:paraId="57790DC0" w14:textId="77777777" w:rsidR="00625362" w:rsidRPr="00F664CD" w:rsidRDefault="00625362" w:rsidP="00007BF6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35EE3519" w14:textId="0574EABD" w:rsidR="000147C4" w:rsidRPr="00F664CD" w:rsidRDefault="000147C4" w:rsidP="00625362">
      <w:pPr>
        <w:rPr>
          <w:rFonts w:cs="Arial"/>
          <w:sz w:val="22"/>
          <w:szCs w:val="22"/>
        </w:rPr>
      </w:pPr>
    </w:p>
    <w:p w14:paraId="0E77CE89" w14:textId="77777777" w:rsidR="000147C4" w:rsidRPr="00F664CD" w:rsidRDefault="000147C4" w:rsidP="00625362">
      <w:pPr>
        <w:rPr>
          <w:rFonts w:cs="Arial"/>
          <w:sz w:val="22"/>
          <w:szCs w:val="22"/>
        </w:rPr>
      </w:pPr>
    </w:p>
    <w:p w14:paraId="048DC38C" w14:textId="77777777" w:rsidR="00007BF6" w:rsidRPr="00F664CD" w:rsidRDefault="00007BF6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2DCE38AB" w14:textId="77777777" w:rsidR="00007BF6" w:rsidRPr="00F664CD" w:rsidRDefault="00007BF6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29E298E1" w14:textId="77777777" w:rsidR="00007BF6" w:rsidRPr="00F664CD" w:rsidRDefault="00007BF6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7961A82F" w14:textId="77777777" w:rsidR="00007BF6" w:rsidRPr="00F664CD" w:rsidRDefault="00007BF6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2A51958F" w14:textId="77777777" w:rsidR="00007BF6" w:rsidRPr="00F664CD" w:rsidRDefault="00007BF6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299768D4" w14:textId="77777777" w:rsidR="00007BF6" w:rsidRPr="00F664CD" w:rsidRDefault="00007BF6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7226EDD0" w14:textId="77777777" w:rsidR="00007BF6" w:rsidRPr="00F664CD" w:rsidRDefault="00007BF6" w:rsidP="00F664CD">
      <w:pPr>
        <w:rPr>
          <w:rFonts w:cs="Arial"/>
          <w:b/>
          <w:bCs/>
          <w:sz w:val="22"/>
          <w:szCs w:val="22"/>
          <w:u w:val="single"/>
        </w:rPr>
      </w:pPr>
    </w:p>
    <w:p w14:paraId="32C5E9FC" w14:textId="77777777" w:rsidR="00F664CD" w:rsidRDefault="00F664CD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5121828B" w14:textId="77777777" w:rsidR="00F664CD" w:rsidRDefault="00F664CD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62F78DFC" w14:textId="77777777" w:rsidR="00F664CD" w:rsidRDefault="00F664CD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67ECF1F1" w14:textId="77777777" w:rsidR="00433F6B" w:rsidRDefault="00433F6B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193A82D6" w14:textId="77777777" w:rsidR="00433F6B" w:rsidRDefault="00433F6B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2B3A9A84" w14:textId="77777777" w:rsidR="00F664CD" w:rsidRDefault="00F664CD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671703CA" w14:textId="02468A35" w:rsidR="000147C4" w:rsidRPr="00F664CD" w:rsidRDefault="006C38F5" w:rsidP="00625362">
      <w:pPr>
        <w:jc w:val="center"/>
        <w:rPr>
          <w:rFonts w:cs="Arial"/>
          <w:b/>
          <w:bCs/>
          <w:sz w:val="22"/>
          <w:szCs w:val="22"/>
          <w:u w:val="single"/>
        </w:rPr>
      </w:pPr>
      <w:r w:rsidRPr="00F664CD">
        <w:rPr>
          <w:rFonts w:cs="Arial"/>
          <w:b/>
          <w:bCs/>
          <w:sz w:val="22"/>
          <w:szCs w:val="22"/>
          <w:u w:val="single"/>
        </w:rPr>
        <w:t xml:space="preserve">PART B </w:t>
      </w:r>
      <w:r w:rsidR="006A729E" w:rsidRPr="00F664CD">
        <w:rPr>
          <w:rFonts w:cs="Arial"/>
          <w:b/>
          <w:bCs/>
          <w:sz w:val="22"/>
          <w:szCs w:val="22"/>
          <w:u w:val="single"/>
        </w:rPr>
        <w:t>–</w:t>
      </w:r>
      <w:r w:rsidRPr="00F664CD">
        <w:rPr>
          <w:rFonts w:cs="Arial"/>
          <w:b/>
          <w:bCs/>
          <w:sz w:val="22"/>
          <w:szCs w:val="22"/>
          <w:u w:val="single"/>
        </w:rPr>
        <w:t xml:space="preserve"> </w:t>
      </w:r>
      <w:r w:rsidR="006A729E" w:rsidRPr="00F664CD">
        <w:rPr>
          <w:rFonts w:cs="Arial"/>
          <w:b/>
          <w:bCs/>
          <w:sz w:val="22"/>
          <w:szCs w:val="22"/>
          <w:u w:val="single"/>
        </w:rPr>
        <w:t xml:space="preserve">TO BE COMPLETED BY THE </w:t>
      </w:r>
      <w:r w:rsidR="00885449" w:rsidRPr="00F664CD">
        <w:rPr>
          <w:rFonts w:cs="Arial"/>
          <w:b/>
          <w:bCs/>
          <w:sz w:val="22"/>
          <w:szCs w:val="22"/>
          <w:u w:val="single"/>
        </w:rPr>
        <w:t>BUSINESS MANAGER</w:t>
      </w:r>
    </w:p>
    <w:p w14:paraId="6BB7F26C" w14:textId="77777777" w:rsidR="00625362" w:rsidRPr="00F664CD" w:rsidRDefault="00625362" w:rsidP="00625362">
      <w:pPr>
        <w:jc w:val="center"/>
        <w:rPr>
          <w:rFonts w:cs="Arial"/>
          <w:sz w:val="22"/>
          <w:szCs w:val="22"/>
        </w:rPr>
      </w:pPr>
    </w:p>
    <w:p w14:paraId="2BEA3C57" w14:textId="47555ACB" w:rsidR="00D81E87" w:rsidRPr="00F664CD" w:rsidRDefault="006C38F5" w:rsidP="00625362">
      <w:pPr>
        <w:tabs>
          <w:tab w:val="left" w:pos="-1440"/>
        </w:tabs>
        <w:rPr>
          <w:rFonts w:cs="Arial"/>
          <w:sz w:val="22"/>
          <w:szCs w:val="22"/>
        </w:rPr>
      </w:pPr>
      <w:r w:rsidRPr="00F664CD">
        <w:rPr>
          <w:rFonts w:cs="Arial"/>
          <w:sz w:val="22"/>
          <w:szCs w:val="22"/>
        </w:rPr>
        <w:t xml:space="preserve">I certify that the </w:t>
      </w:r>
      <w:r w:rsidR="00E31A4A" w:rsidRPr="00F664CD">
        <w:rPr>
          <w:rFonts w:cs="Arial"/>
          <w:sz w:val="22"/>
          <w:szCs w:val="22"/>
        </w:rPr>
        <w:t>above-named</w:t>
      </w:r>
      <w:r w:rsidR="00BD15EB" w:rsidRPr="00F664CD">
        <w:rPr>
          <w:rFonts w:cs="Arial"/>
          <w:sz w:val="22"/>
          <w:szCs w:val="22"/>
        </w:rPr>
        <w:t xml:space="preserve"> </w:t>
      </w:r>
      <w:r w:rsidR="00885449" w:rsidRPr="00F664CD">
        <w:rPr>
          <w:rFonts w:cs="Arial"/>
          <w:sz w:val="22"/>
          <w:szCs w:val="22"/>
        </w:rPr>
        <w:t>Librarian</w:t>
      </w:r>
      <w:r w:rsidR="00BD15EB" w:rsidRPr="00F664CD">
        <w:rPr>
          <w:rFonts w:cs="Arial"/>
          <w:sz w:val="22"/>
          <w:szCs w:val="22"/>
        </w:rPr>
        <w:t xml:space="preserve"> </w:t>
      </w:r>
      <w:r w:rsidR="004042F5" w:rsidRPr="00F664CD">
        <w:rPr>
          <w:rFonts w:cs="Arial"/>
          <w:sz w:val="22"/>
          <w:szCs w:val="22"/>
        </w:rPr>
        <w:t xml:space="preserve">is </w:t>
      </w:r>
      <w:r w:rsidRPr="00F664CD">
        <w:rPr>
          <w:rFonts w:cs="Arial"/>
          <w:sz w:val="22"/>
          <w:szCs w:val="22"/>
        </w:rPr>
        <w:t xml:space="preserve">both </w:t>
      </w:r>
      <w:r w:rsidR="004042F5" w:rsidRPr="00F664CD">
        <w:rPr>
          <w:rFonts w:cs="Arial"/>
          <w:sz w:val="22"/>
          <w:szCs w:val="22"/>
        </w:rPr>
        <w:t xml:space="preserve">the principal author and principal investigator of the </w:t>
      </w:r>
      <w:r w:rsidR="00371CE8" w:rsidRPr="00F664CD">
        <w:rPr>
          <w:rFonts w:cs="Arial"/>
          <w:sz w:val="22"/>
          <w:szCs w:val="22"/>
        </w:rPr>
        <w:t>externally funded program</w:t>
      </w:r>
      <w:r w:rsidRPr="00F664CD">
        <w:rPr>
          <w:rFonts w:cs="Arial"/>
          <w:sz w:val="22"/>
          <w:szCs w:val="22"/>
        </w:rPr>
        <w:t>(s)</w:t>
      </w:r>
      <w:r w:rsidR="004042F5" w:rsidRPr="00F664CD">
        <w:rPr>
          <w:rFonts w:cs="Arial"/>
          <w:sz w:val="22"/>
          <w:szCs w:val="22"/>
        </w:rPr>
        <w:t xml:space="preserve"> listed</w:t>
      </w:r>
      <w:r w:rsidRPr="00F664CD">
        <w:rPr>
          <w:rFonts w:cs="Arial"/>
          <w:sz w:val="22"/>
          <w:szCs w:val="22"/>
        </w:rPr>
        <w:t xml:space="preserve"> </w:t>
      </w:r>
      <w:r w:rsidR="006A729E" w:rsidRPr="00F664CD">
        <w:rPr>
          <w:rFonts w:cs="Arial"/>
          <w:sz w:val="22"/>
          <w:szCs w:val="22"/>
        </w:rPr>
        <w:t>in Part A</w:t>
      </w:r>
      <w:r w:rsidRPr="00F664CD">
        <w:rPr>
          <w:rFonts w:cs="Arial"/>
          <w:sz w:val="22"/>
          <w:szCs w:val="22"/>
        </w:rPr>
        <w:t xml:space="preserve"> which </w:t>
      </w:r>
      <w:r w:rsidR="00CF767D" w:rsidRPr="00F664CD">
        <w:rPr>
          <w:rFonts w:cs="Arial"/>
          <w:sz w:val="22"/>
          <w:szCs w:val="22"/>
        </w:rPr>
        <w:t>provides</w:t>
      </w:r>
      <w:r w:rsidRPr="00F664CD">
        <w:rPr>
          <w:rFonts w:cs="Arial"/>
          <w:sz w:val="22"/>
          <w:szCs w:val="22"/>
        </w:rPr>
        <w:t xml:space="preserve"> salary support for </w:t>
      </w:r>
      <w:r w:rsidR="003D5240" w:rsidRPr="00F664CD">
        <w:rPr>
          <w:rFonts w:cs="Arial"/>
          <w:sz w:val="22"/>
          <w:szCs w:val="22"/>
        </w:rPr>
        <w:t>their</w:t>
      </w:r>
      <w:r w:rsidRPr="00F664CD">
        <w:rPr>
          <w:rFonts w:cs="Arial"/>
          <w:sz w:val="22"/>
          <w:szCs w:val="22"/>
        </w:rPr>
        <w:t xml:space="preserve"> own salary</w:t>
      </w:r>
      <w:r w:rsidR="00BF46C3" w:rsidRPr="00F664CD">
        <w:rPr>
          <w:rFonts w:cs="Arial"/>
          <w:sz w:val="22"/>
          <w:szCs w:val="22"/>
        </w:rPr>
        <w:t>:</w:t>
      </w:r>
      <w:r w:rsidR="00D81E87" w:rsidRPr="00F664CD">
        <w:rPr>
          <w:rFonts w:cs="Arial"/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7"/>
        <w:gridCol w:w="5107"/>
      </w:tblGrid>
      <w:tr w:rsidR="00007BF6" w:rsidRPr="00F664CD" w14:paraId="08EA0689" w14:textId="77777777" w:rsidTr="00007BF6">
        <w:tc>
          <w:tcPr>
            <w:tcW w:w="5107" w:type="dxa"/>
            <w:vAlign w:val="center"/>
          </w:tcPr>
          <w:p w14:paraId="1579B0BB" w14:textId="14BAA431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Librarian Name:</w:t>
            </w:r>
          </w:p>
        </w:tc>
        <w:tc>
          <w:tcPr>
            <w:tcW w:w="5107" w:type="dxa"/>
            <w:vAlign w:val="center"/>
          </w:tcPr>
          <w:p w14:paraId="3775A17A" w14:textId="77777777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sz w:val="22"/>
                <w:szCs w:val="22"/>
              </w:rPr>
            </w:pPr>
          </w:p>
          <w:p w14:paraId="787DB086" w14:textId="1719C121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sz w:val="22"/>
                <w:szCs w:val="22"/>
              </w:rPr>
            </w:pPr>
          </w:p>
        </w:tc>
      </w:tr>
      <w:tr w:rsidR="00007BF6" w:rsidRPr="00F664CD" w14:paraId="2BAB325E" w14:textId="77777777" w:rsidTr="00007BF6">
        <w:tc>
          <w:tcPr>
            <w:tcW w:w="5107" w:type="dxa"/>
            <w:vAlign w:val="center"/>
          </w:tcPr>
          <w:p w14:paraId="15096102" w14:textId="4E5E1160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Librarian Employee ID:</w:t>
            </w:r>
          </w:p>
        </w:tc>
        <w:tc>
          <w:tcPr>
            <w:tcW w:w="5107" w:type="dxa"/>
            <w:vAlign w:val="center"/>
          </w:tcPr>
          <w:p w14:paraId="15FD2133" w14:textId="77777777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sz w:val="22"/>
                <w:szCs w:val="22"/>
              </w:rPr>
            </w:pPr>
          </w:p>
          <w:p w14:paraId="23DB35C9" w14:textId="77777777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sz w:val="22"/>
                <w:szCs w:val="22"/>
              </w:rPr>
            </w:pPr>
          </w:p>
        </w:tc>
      </w:tr>
      <w:tr w:rsidR="00007BF6" w:rsidRPr="00F664CD" w14:paraId="2C3DE89F" w14:textId="77777777" w:rsidTr="00007BF6">
        <w:tc>
          <w:tcPr>
            <w:tcW w:w="5107" w:type="dxa"/>
            <w:vAlign w:val="center"/>
          </w:tcPr>
          <w:p w14:paraId="61B80B86" w14:textId="1918AA7A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Total amount of salary support received from grant:</w:t>
            </w:r>
          </w:p>
        </w:tc>
        <w:tc>
          <w:tcPr>
            <w:tcW w:w="5107" w:type="dxa"/>
            <w:vAlign w:val="center"/>
          </w:tcPr>
          <w:p w14:paraId="3C7CE370" w14:textId="77777777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sz w:val="22"/>
                <w:szCs w:val="22"/>
              </w:rPr>
            </w:pPr>
          </w:p>
          <w:p w14:paraId="6C9F098A" w14:textId="77777777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sz w:val="22"/>
                <w:szCs w:val="22"/>
              </w:rPr>
            </w:pPr>
          </w:p>
        </w:tc>
      </w:tr>
      <w:tr w:rsidR="00007BF6" w:rsidRPr="00F664CD" w14:paraId="59BF5F48" w14:textId="77777777" w:rsidTr="00007BF6">
        <w:tc>
          <w:tcPr>
            <w:tcW w:w="5107" w:type="dxa"/>
            <w:vAlign w:val="center"/>
          </w:tcPr>
          <w:p w14:paraId="5E11EE68" w14:textId="6250CAD5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Amount of bonus to be awarded:</w:t>
            </w:r>
          </w:p>
        </w:tc>
        <w:tc>
          <w:tcPr>
            <w:tcW w:w="5107" w:type="dxa"/>
            <w:shd w:val="clear" w:color="auto" w:fill="FFFF00"/>
            <w:vAlign w:val="center"/>
          </w:tcPr>
          <w:p w14:paraId="69DDFE7B" w14:textId="77777777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sz w:val="22"/>
                <w:szCs w:val="22"/>
              </w:rPr>
            </w:pPr>
          </w:p>
          <w:p w14:paraId="70F3F308" w14:textId="77777777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sz w:val="22"/>
                <w:szCs w:val="22"/>
              </w:rPr>
            </w:pPr>
          </w:p>
        </w:tc>
      </w:tr>
      <w:tr w:rsidR="00007BF6" w:rsidRPr="00F664CD" w14:paraId="74F2BF72" w14:textId="77777777" w:rsidTr="00007BF6">
        <w:tc>
          <w:tcPr>
            <w:tcW w:w="5107" w:type="dxa"/>
            <w:vAlign w:val="center"/>
          </w:tcPr>
          <w:p w14:paraId="1DB74438" w14:textId="50823647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Paid from Account #:</w:t>
            </w:r>
          </w:p>
        </w:tc>
        <w:tc>
          <w:tcPr>
            <w:tcW w:w="5107" w:type="dxa"/>
            <w:shd w:val="clear" w:color="auto" w:fill="FFFF00"/>
            <w:vAlign w:val="center"/>
          </w:tcPr>
          <w:p w14:paraId="21BE084F" w14:textId="77777777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sz w:val="22"/>
                <w:szCs w:val="22"/>
              </w:rPr>
            </w:pPr>
          </w:p>
          <w:p w14:paraId="1AC0E3E0" w14:textId="77777777" w:rsidR="00007BF6" w:rsidRPr="00F664CD" w:rsidRDefault="00007BF6" w:rsidP="00007BF6">
            <w:pPr>
              <w:tabs>
                <w:tab w:val="left" w:pos="-1440"/>
              </w:tabs>
              <w:rPr>
                <w:rFonts w:cs="Arial"/>
                <w:sz w:val="22"/>
                <w:szCs w:val="22"/>
              </w:rPr>
            </w:pPr>
          </w:p>
        </w:tc>
      </w:tr>
    </w:tbl>
    <w:p w14:paraId="44A0D18F" w14:textId="77777777" w:rsidR="00007BF6" w:rsidRPr="00F664CD" w:rsidRDefault="00007BF6" w:rsidP="00007BF6">
      <w:pPr>
        <w:rPr>
          <w:rFonts w:cs="Arial"/>
          <w:b/>
          <w:sz w:val="22"/>
          <w:szCs w:val="22"/>
          <w:u w:val="single"/>
        </w:rPr>
      </w:pP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6480"/>
      </w:tblGrid>
      <w:tr w:rsidR="00007BF6" w:rsidRPr="00F664CD" w14:paraId="76C443F7" w14:textId="77777777" w:rsidTr="00433F6B">
        <w:tc>
          <w:tcPr>
            <w:tcW w:w="3780" w:type="dxa"/>
            <w:vAlign w:val="center"/>
          </w:tcPr>
          <w:p w14:paraId="17E23431" w14:textId="1811F1E2" w:rsidR="00007BF6" w:rsidRPr="00F664CD" w:rsidRDefault="00007BF6" w:rsidP="002D2A81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Business Manager Printed Name:</w:t>
            </w:r>
          </w:p>
        </w:tc>
        <w:tc>
          <w:tcPr>
            <w:tcW w:w="6480" w:type="dxa"/>
            <w:tcBorders>
              <w:bottom w:val="single" w:sz="4" w:space="0" w:color="auto"/>
            </w:tcBorders>
            <w:vAlign w:val="center"/>
          </w:tcPr>
          <w:p w14:paraId="5BF8F951" w14:textId="77777777" w:rsidR="00007BF6" w:rsidRPr="00F664CD" w:rsidRDefault="00007BF6" w:rsidP="002D2A81">
            <w:pPr>
              <w:rPr>
                <w:rFonts w:cs="Arial"/>
                <w:sz w:val="22"/>
                <w:szCs w:val="22"/>
              </w:rPr>
            </w:pPr>
          </w:p>
          <w:p w14:paraId="79817722" w14:textId="77777777" w:rsidR="00007BF6" w:rsidRPr="00F664CD" w:rsidRDefault="00007BF6" w:rsidP="002D2A81">
            <w:pPr>
              <w:rPr>
                <w:rFonts w:cs="Arial"/>
                <w:sz w:val="22"/>
                <w:szCs w:val="22"/>
              </w:rPr>
            </w:pPr>
          </w:p>
        </w:tc>
      </w:tr>
      <w:tr w:rsidR="00007BF6" w:rsidRPr="00F664CD" w14:paraId="2BDE64F9" w14:textId="77777777" w:rsidTr="00433F6B">
        <w:tc>
          <w:tcPr>
            <w:tcW w:w="3780" w:type="dxa"/>
            <w:vAlign w:val="center"/>
          </w:tcPr>
          <w:p w14:paraId="62705B3B" w14:textId="526B1EFB" w:rsidR="00007BF6" w:rsidRPr="00F664CD" w:rsidRDefault="00007BF6" w:rsidP="002D2A81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Business Manager Signature:</w:t>
            </w:r>
          </w:p>
        </w:tc>
        <w:tc>
          <w:tcPr>
            <w:tcW w:w="64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68D40F" w14:textId="77777777" w:rsidR="00007BF6" w:rsidRPr="00F664CD" w:rsidRDefault="00007BF6" w:rsidP="002D2A81">
            <w:pPr>
              <w:rPr>
                <w:rFonts w:cs="Arial"/>
                <w:sz w:val="22"/>
                <w:szCs w:val="22"/>
              </w:rPr>
            </w:pPr>
          </w:p>
          <w:p w14:paraId="4F9BECF5" w14:textId="77777777" w:rsidR="00007BF6" w:rsidRPr="00F664CD" w:rsidRDefault="00007BF6" w:rsidP="002D2A81">
            <w:pPr>
              <w:rPr>
                <w:rFonts w:cs="Arial"/>
                <w:sz w:val="22"/>
                <w:szCs w:val="22"/>
              </w:rPr>
            </w:pPr>
          </w:p>
        </w:tc>
      </w:tr>
      <w:tr w:rsidR="00007BF6" w:rsidRPr="00F664CD" w14:paraId="7F0AD7DB" w14:textId="77777777" w:rsidTr="00433F6B">
        <w:tc>
          <w:tcPr>
            <w:tcW w:w="3780" w:type="dxa"/>
            <w:vAlign w:val="center"/>
          </w:tcPr>
          <w:p w14:paraId="0DD46280" w14:textId="77777777" w:rsidR="00007BF6" w:rsidRPr="00F664CD" w:rsidRDefault="00007BF6" w:rsidP="002D2A81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64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D38B43" w14:textId="77777777" w:rsidR="00007BF6" w:rsidRPr="00F664CD" w:rsidRDefault="00007BF6" w:rsidP="002D2A81">
            <w:pPr>
              <w:rPr>
                <w:rFonts w:cs="Arial"/>
                <w:sz w:val="22"/>
                <w:szCs w:val="22"/>
              </w:rPr>
            </w:pPr>
          </w:p>
          <w:p w14:paraId="79925D1B" w14:textId="77777777" w:rsidR="00007BF6" w:rsidRPr="00F664CD" w:rsidRDefault="00007BF6" w:rsidP="002D2A81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51ABA09E" w14:textId="77777777" w:rsidR="00007BF6" w:rsidRPr="00F664CD" w:rsidRDefault="00007BF6" w:rsidP="00007BF6">
      <w:pPr>
        <w:rPr>
          <w:rFonts w:cs="Arial"/>
          <w:b/>
          <w:sz w:val="22"/>
          <w:szCs w:val="22"/>
          <w:u w:val="single"/>
        </w:rPr>
      </w:pPr>
    </w:p>
    <w:p w14:paraId="174FCB5A" w14:textId="77777777" w:rsidR="00007BF6" w:rsidRPr="00F664CD" w:rsidRDefault="00007BF6" w:rsidP="00625362">
      <w:pPr>
        <w:jc w:val="center"/>
        <w:rPr>
          <w:rFonts w:cs="Arial"/>
          <w:b/>
          <w:sz w:val="22"/>
          <w:szCs w:val="22"/>
          <w:u w:val="single"/>
        </w:rPr>
      </w:pPr>
    </w:p>
    <w:p w14:paraId="64962BFA" w14:textId="729067E2" w:rsidR="006A729E" w:rsidRPr="00F664CD" w:rsidRDefault="006A729E" w:rsidP="00625362">
      <w:pPr>
        <w:jc w:val="center"/>
        <w:rPr>
          <w:rFonts w:cs="Arial"/>
          <w:sz w:val="22"/>
          <w:szCs w:val="22"/>
        </w:rPr>
      </w:pPr>
      <w:r w:rsidRPr="00F664CD">
        <w:rPr>
          <w:rFonts w:cs="Arial"/>
          <w:b/>
          <w:sz w:val="22"/>
          <w:szCs w:val="22"/>
          <w:u w:val="single"/>
        </w:rPr>
        <w:t>PART C –</w:t>
      </w:r>
      <w:r w:rsidR="00007BF6" w:rsidRPr="00F664CD">
        <w:rPr>
          <w:rFonts w:cs="Arial"/>
          <w:b/>
          <w:sz w:val="22"/>
          <w:szCs w:val="22"/>
          <w:u w:val="single"/>
        </w:rPr>
        <w:t xml:space="preserve"> </w:t>
      </w:r>
      <w:r w:rsidR="00885449" w:rsidRPr="00F664CD">
        <w:rPr>
          <w:rFonts w:cs="Arial"/>
          <w:b/>
          <w:sz w:val="22"/>
          <w:szCs w:val="22"/>
          <w:u w:val="single"/>
        </w:rPr>
        <w:t>LIBRARY DIRECTOR</w:t>
      </w:r>
      <w:r w:rsidRPr="00F664CD">
        <w:rPr>
          <w:rFonts w:cs="Arial"/>
          <w:b/>
          <w:sz w:val="22"/>
          <w:szCs w:val="22"/>
          <w:u w:val="single"/>
        </w:rPr>
        <w:t xml:space="preserve"> AUTHORIZATION</w:t>
      </w:r>
    </w:p>
    <w:p w14:paraId="2653ED73" w14:textId="77777777" w:rsidR="00625362" w:rsidRPr="00F664CD" w:rsidRDefault="00625362" w:rsidP="00625362">
      <w:pPr>
        <w:rPr>
          <w:rFonts w:cs="Arial"/>
          <w:sz w:val="22"/>
          <w:szCs w:val="22"/>
        </w:rPr>
      </w:pPr>
    </w:p>
    <w:p w14:paraId="63D6B6D4" w14:textId="10959247" w:rsidR="006A729E" w:rsidRPr="00F664CD" w:rsidRDefault="006A729E" w:rsidP="00625362">
      <w:pPr>
        <w:rPr>
          <w:rFonts w:cs="Arial"/>
          <w:sz w:val="22"/>
          <w:szCs w:val="22"/>
        </w:rPr>
      </w:pPr>
      <w:r w:rsidRPr="00F664CD">
        <w:rPr>
          <w:rFonts w:cs="Arial"/>
          <w:sz w:val="22"/>
          <w:szCs w:val="22"/>
        </w:rPr>
        <w:t>I c</w:t>
      </w:r>
      <w:r w:rsidR="00441C7E" w:rsidRPr="00F664CD">
        <w:rPr>
          <w:rFonts w:cs="Arial"/>
          <w:sz w:val="22"/>
          <w:szCs w:val="22"/>
        </w:rPr>
        <w:t>ertify</w:t>
      </w:r>
      <w:r w:rsidRPr="00F664CD">
        <w:rPr>
          <w:rFonts w:cs="Arial"/>
          <w:sz w:val="22"/>
          <w:szCs w:val="22"/>
        </w:rPr>
        <w:t xml:space="preserve"> that the information provided in Parts A and B is accurate</w:t>
      </w:r>
      <w:r w:rsidR="00BF46C3" w:rsidRPr="00F664CD">
        <w:rPr>
          <w:rFonts w:cs="Arial"/>
          <w:sz w:val="22"/>
          <w:szCs w:val="22"/>
        </w:rPr>
        <w:t>:</w:t>
      </w: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840"/>
      </w:tblGrid>
      <w:tr w:rsidR="00007BF6" w:rsidRPr="00F664CD" w14:paraId="67A67F67" w14:textId="77777777" w:rsidTr="00433F6B">
        <w:tc>
          <w:tcPr>
            <w:tcW w:w="3420" w:type="dxa"/>
            <w:vAlign w:val="center"/>
          </w:tcPr>
          <w:p w14:paraId="2D13B5BD" w14:textId="36E91575" w:rsidR="00007BF6" w:rsidRPr="00F664CD" w:rsidRDefault="00007BF6" w:rsidP="002D2A81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Library Director Printed Name:</w:t>
            </w:r>
          </w:p>
        </w:tc>
        <w:tc>
          <w:tcPr>
            <w:tcW w:w="6840" w:type="dxa"/>
            <w:tcBorders>
              <w:bottom w:val="single" w:sz="4" w:space="0" w:color="auto"/>
            </w:tcBorders>
            <w:vAlign w:val="center"/>
          </w:tcPr>
          <w:p w14:paraId="682FEA0D" w14:textId="77777777" w:rsidR="00007BF6" w:rsidRPr="00F664CD" w:rsidRDefault="00007BF6" w:rsidP="002D2A81">
            <w:pPr>
              <w:rPr>
                <w:rFonts w:cs="Arial"/>
                <w:sz w:val="22"/>
                <w:szCs w:val="22"/>
              </w:rPr>
            </w:pPr>
          </w:p>
          <w:p w14:paraId="1132DF20" w14:textId="77777777" w:rsidR="00007BF6" w:rsidRPr="00F664CD" w:rsidRDefault="00007BF6" w:rsidP="002D2A81">
            <w:pPr>
              <w:rPr>
                <w:rFonts w:cs="Arial"/>
                <w:sz w:val="22"/>
                <w:szCs w:val="22"/>
              </w:rPr>
            </w:pPr>
          </w:p>
        </w:tc>
      </w:tr>
      <w:tr w:rsidR="00007BF6" w:rsidRPr="00F664CD" w14:paraId="0F419284" w14:textId="77777777" w:rsidTr="00433F6B">
        <w:tc>
          <w:tcPr>
            <w:tcW w:w="3420" w:type="dxa"/>
            <w:vAlign w:val="center"/>
          </w:tcPr>
          <w:p w14:paraId="797275C5" w14:textId="22198F69" w:rsidR="00007BF6" w:rsidRPr="00F664CD" w:rsidRDefault="00007BF6" w:rsidP="002D2A81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Library Director Signature:</w:t>
            </w:r>
          </w:p>
        </w:tc>
        <w:tc>
          <w:tcPr>
            <w:tcW w:w="68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1D013A" w14:textId="77777777" w:rsidR="00007BF6" w:rsidRPr="00F664CD" w:rsidRDefault="00007BF6" w:rsidP="002D2A81">
            <w:pPr>
              <w:rPr>
                <w:rFonts w:cs="Arial"/>
                <w:sz w:val="22"/>
                <w:szCs w:val="22"/>
              </w:rPr>
            </w:pPr>
          </w:p>
          <w:p w14:paraId="6EC4CEE1" w14:textId="77777777" w:rsidR="00007BF6" w:rsidRPr="00F664CD" w:rsidRDefault="00007BF6" w:rsidP="002D2A81">
            <w:pPr>
              <w:rPr>
                <w:rFonts w:cs="Arial"/>
                <w:sz w:val="22"/>
                <w:szCs w:val="22"/>
              </w:rPr>
            </w:pPr>
          </w:p>
        </w:tc>
      </w:tr>
      <w:tr w:rsidR="00007BF6" w:rsidRPr="00F664CD" w14:paraId="57E878F6" w14:textId="77777777" w:rsidTr="00433F6B">
        <w:tc>
          <w:tcPr>
            <w:tcW w:w="3420" w:type="dxa"/>
            <w:vAlign w:val="center"/>
          </w:tcPr>
          <w:p w14:paraId="619E8055" w14:textId="77777777" w:rsidR="00007BF6" w:rsidRPr="00F664CD" w:rsidRDefault="00007BF6" w:rsidP="002D2A81">
            <w:pPr>
              <w:jc w:val="right"/>
              <w:rPr>
                <w:rFonts w:cs="Arial"/>
                <w:b/>
                <w:bCs/>
                <w:sz w:val="22"/>
                <w:szCs w:val="22"/>
              </w:rPr>
            </w:pPr>
            <w:r w:rsidRPr="00F664CD">
              <w:rPr>
                <w:rFonts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68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AE276E" w14:textId="77777777" w:rsidR="00007BF6" w:rsidRPr="00F664CD" w:rsidRDefault="00007BF6" w:rsidP="002D2A81">
            <w:pPr>
              <w:rPr>
                <w:rFonts w:cs="Arial"/>
                <w:sz w:val="22"/>
                <w:szCs w:val="22"/>
              </w:rPr>
            </w:pPr>
          </w:p>
          <w:p w14:paraId="6C2B65AC" w14:textId="77777777" w:rsidR="00007BF6" w:rsidRPr="00F664CD" w:rsidRDefault="00007BF6" w:rsidP="002D2A81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131B2D28" w14:textId="512D3233" w:rsidR="00284695" w:rsidRPr="00284695" w:rsidRDefault="00284695" w:rsidP="00284695">
      <w:pPr>
        <w:rPr>
          <w:rFonts w:cs="Arial"/>
          <w:sz w:val="22"/>
          <w:szCs w:val="22"/>
          <w:u w:val="single"/>
        </w:rPr>
      </w:pPr>
    </w:p>
    <w:sectPr w:rsidR="00284695" w:rsidRPr="00284695" w:rsidSect="00BE34F8">
      <w:footerReference w:type="default" r:id="rId7"/>
      <w:pgSz w:w="12240" w:h="15840" w:code="1"/>
      <w:pgMar w:top="720" w:right="1008" w:bottom="864" w:left="1008" w:header="720" w:footer="576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5C389B" w14:textId="77777777" w:rsidR="00657704" w:rsidRDefault="00657704" w:rsidP="00AA6D15">
      <w:r>
        <w:separator/>
      </w:r>
    </w:p>
  </w:endnote>
  <w:endnote w:type="continuationSeparator" w:id="0">
    <w:p w14:paraId="14C00A24" w14:textId="77777777" w:rsidR="00657704" w:rsidRDefault="00657704" w:rsidP="00AA6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FB1A50" w14:textId="77777777" w:rsidR="00284695" w:rsidRPr="00284695" w:rsidRDefault="00284695" w:rsidP="00284695">
    <w:pPr>
      <w:jc w:val="center"/>
      <w:rPr>
        <w:rFonts w:cs="Arial"/>
        <w:sz w:val="22"/>
        <w:szCs w:val="22"/>
        <w:u w:val="single"/>
      </w:rPr>
    </w:pPr>
    <w:r w:rsidRPr="00284695">
      <w:rPr>
        <w:rFonts w:cs="Arial"/>
        <w:sz w:val="22"/>
        <w:szCs w:val="22"/>
        <w:u w:val="single"/>
      </w:rPr>
      <w:t>___________________________________________________________________________________</w:t>
    </w:r>
  </w:p>
  <w:p w14:paraId="11CF16EF" w14:textId="596B788A" w:rsidR="00284695" w:rsidRDefault="00BF46C3" w:rsidP="00284695">
    <w:pPr>
      <w:jc w:val="both"/>
      <w:rPr>
        <w:rFonts w:cs="Arial"/>
        <w:sz w:val="18"/>
        <w:szCs w:val="18"/>
      </w:rPr>
    </w:pPr>
    <w:r w:rsidRPr="00284695">
      <w:rPr>
        <w:rFonts w:cs="Arial"/>
        <w:sz w:val="18"/>
        <w:szCs w:val="18"/>
      </w:rPr>
      <w:t xml:space="preserve">The Librarian </w:t>
    </w:r>
    <w:r w:rsidR="00284695">
      <w:rPr>
        <w:rFonts w:cs="Arial"/>
        <w:sz w:val="18"/>
        <w:szCs w:val="18"/>
      </w:rPr>
      <w:t>must complete</w:t>
    </w:r>
    <w:r w:rsidRPr="00284695">
      <w:rPr>
        <w:rFonts w:cs="Arial"/>
        <w:sz w:val="18"/>
        <w:szCs w:val="18"/>
      </w:rPr>
      <w:t xml:space="preserve"> Part A </w:t>
    </w:r>
    <w:r w:rsidR="00284695">
      <w:rPr>
        <w:rFonts w:cs="Arial"/>
        <w:sz w:val="18"/>
        <w:szCs w:val="18"/>
      </w:rPr>
      <w:t>and submit to the Business Manager by July 2</w:t>
    </w:r>
    <w:r w:rsidR="004C0154">
      <w:rPr>
        <w:rFonts w:cs="Arial"/>
        <w:sz w:val="18"/>
        <w:szCs w:val="18"/>
      </w:rPr>
      <w:t>4</w:t>
    </w:r>
    <w:r w:rsidR="00284695">
      <w:rPr>
        <w:rFonts w:cs="Arial"/>
        <w:sz w:val="18"/>
        <w:szCs w:val="18"/>
      </w:rPr>
      <w:t>, 202</w:t>
    </w:r>
    <w:r w:rsidR="004C0154">
      <w:rPr>
        <w:rFonts w:cs="Arial"/>
        <w:sz w:val="18"/>
        <w:szCs w:val="18"/>
      </w:rPr>
      <w:t>6</w:t>
    </w:r>
    <w:r w:rsidR="00284695" w:rsidRPr="00D43B9A">
      <w:rPr>
        <w:rFonts w:cs="Arial"/>
        <w:sz w:val="18"/>
        <w:szCs w:val="18"/>
      </w:rPr>
      <w:t>. The Business Manager must submit the incentive to Payroll by Friday,</w:t>
    </w:r>
    <w:r w:rsidR="00284695">
      <w:rPr>
        <w:rFonts w:cs="Arial"/>
        <w:sz w:val="18"/>
        <w:szCs w:val="18"/>
      </w:rPr>
      <w:t xml:space="preserve"> August 2</w:t>
    </w:r>
    <w:r w:rsidR="004C0154">
      <w:rPr>
        <w:rFonts w:cs="Arial"/>
        <w:sz w:val="18"/>
        <w:szCs w:val="18"/>
      </w:rPr>
      <w:t>1</w:t>
    </w:r>
    <w:r w:rsidR="00284695">
      <w:rPr>
        <w:rFonts w:cs="Arial"/>
        <w:sz w:val="18"/>
        <w:szCs w:val="18"/>
      </w:rPr>
      <w:t>, 202</w:t>
    </w:r>
    <w:r w:rsidR="004C0154">
      <w:rPr>
        <w:rFonts w:cs="Arial"/>
        <w:sz w:val="18"/>
        <w:szCs w:val="18"/>
      </w:rPr>
      <w:t>6</w:t>
    </w:r>
    <w:r w:rsidR="00284695">
      <w:rPr>
        <w:rFonts w:cs="Arial"/>
        <w:sz w:val="18"/>
        <w:szCs w:val="18"/>
      </w:rPr>
      <w:t>,</w:t>
    </w:r>
    <w:r w:rsidR="00284695" w:rsidRPr="00DB5682">
      <w:rPr>
        <w:rFonts w:cs="Arial"/>
        <w:sz w:val="18"/>
        <w:szCs w:val="18"/>
      </w:rPr>
      <w:t xml:space="preserve"> </w:t>
    </w:r>
    <w:proofErr w:type="gramStart"/>
    <w:r w:rsidR="00284695" w:rsidRPr="009A47FF">
      <w:rPr>
        <w:rFonts w:cs="Arial"/>
        <w:sz w:val="18"/>
        <w:szCs w:val="18"/>
      </w:rPr>
      <w:t>in order to</w:t>
    </w:r>
    <w:proofErr w:type="gramEnd"/>
    <w:r w:rsidR="00284695" w:rsidRPr="009A47FF">
      <w:rPr>
        <w:rFonts w:cs="Arial"/>
        <w:sz w:val="18"/>
        <w:szCs w:val="18"/>
      </w:rPr>
      <w:t xml:space="preserve"> receive an incentive award for FY202</w:t>
    </w:r>
    <w:r w:rsidR="004C0154">
      <w:rPr>
        <w:rFonts w:cs="Arial"/>
        <w:sz w:val="18"/>
        <w:szCs w:val="18"/>
      </w:rPr>
      <w:t>6</w:t>
    </w:r>
    <w:r w:rsidR="00284695" w:rsidRPr="009A47FF">
      <w:rPr>
        <w:rFonts w:cs="Arial"/>
        <w:sz w:val="18"/>
        <w:szCs w:val="18"/>
      </w:rPr>
      <w:t xml:space="preserve"> in September 202</w:t>
    </w:r>
    <w:r w:rsidR="004C0154">
      <w:rPr>
        <w:rFonts w:cs="Arial"/>
        <w:sz w:val="18"/>
        <w:szCs w:val="18"/>
      </w:rPr>
      <w:t>6</w:t>
    </w:r>
    <w:r w:rsidR="00284695" w:rsidRPr="009A47FF">
      <w:rPr>
        <w:rFonts w:cs="Arial"/>
        <w:sz w:val="18"/>
        <w:szCs w:val="18"/>
      </w:rPr>
      <w:t>.</w:t>
    </w:r>
  </w:p>
  <w:p w14:paraId="3BA1A905" w14:textId="65821BE1" w:rsidR="00284695" w:rsidRPr="00284695" w:rsidRDefault="00284695" w:rsidP="00284695">
    <w:pPr>
      <w:jc w:val="both"/>
      <w:rPr>
        <w:rFonts w:cs="Arial"/>
        <w:sz w:val="18"/>
        <w:szCs w:val="18"/>
      </w:rPr>
    </w:pPr>
  </w:p>
  <w:p w14:paraId="48DB5D59" w14:textId="3C0274E5" w:rsidR="00BF46C3" w:rsidRPr="00284695" w:rsidRDefault="00BF46C3" w:rsidP="00284695">
    <w:pPr>
      <w:jc w:val="both"/>
      <w:rPr>
        <w:rFonts w:cs="Arial"/>
        <w:sz w:val="18"/>
        <w:szCs w:val="18"/>
      </w:rPr>
    </w:pPr>
    <w:r w:rsidRPr="00284695">
      <w:rPr>
        <w:rFonts w:cs="Arial"/>
        <w:sz w:val="18"/>
        <w:szCs w:val="18"/>
      </w:rPr>
      <w:t xml:space="preserve">Please direct any questions about this program to RBHS Faculty Affairs at 973-972-7595 or </w:t>
    </w:r>
    <w:hyperlink r:id="rId1" w:history="1">
      <w:r w:rsidRPr="00284695">
        <w:rPr>
          <w:rStyle w:val="Hyperlink"/>
          <w:rFonts w:cs="Arial"/>
          <w:sz w:val="18"/>
          <w:szCs w:val="18"/>
        </w:rPr>
        <w:t>rbhsfacultyaffairs@rbhs.rutgers.edu</w:t>
      </w:r>
    </w:hyperlink>
    <w:r w:rsidRPr="00284695">
      <w:rPr>
        <w:rFonts w:cs="Arial"/>
        <w:sz w:val="18"/>
        <w:szCs w:val="18"/>
      </w:rPr>
      <w:t xml:space="preserve">.   </w:t>
    </w:r>
  </w:p>
  <w:p w14:paraId="61A2F937" w14:textId="1E65F7AD" w:rsidR="00AA6D15" w:rsidRPr="00284695" w:rsidRDefault="00AA6D15" w:rsidP="006373E2">
    <w:pPr>
      <w:pStyle w:val="Footer"/>
      <w:jc w:val="center"/>
      <w:rPr>
        <w:rFonts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015106" w14:textId="77777777" w:rsidR="00657704" w:rsidRDefault="00657704" w:rsidP="00AA6D15">
      <w:r>
        <w:separator/>
      </w:r>
    </w:p>
  </w:footnote>
  <w:footnote w:type="continuationSeparator" w:id="0">
    <w:p w14:paraId="7EB5723F" w14:textId="77777777" w:rsidR="00657704" w:rsidRDefault="00657704" w:rsidP="00AA6D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F0E90"/>
    <w:multiLevelType w:val="hybridMultilevel"/>
    <w:tmpl w:val="B1E665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7A7878"/>
    <w:multiLevelType w:val="hybridMultilevel"/>
    <w:tmpl w:val="0BD8DD88"/>
    <w:lvl w:ilvl="0" w:tplc="E8628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1B2EF9"/>
    <w:multiLevelType w:val="hybridMultilevel"/>
    <w:tmpl w:val="A386DAC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E9B33C2"/>
    <w:multiLevelType w:val="hybridMultilevel"/>
    <w:tmpl w:val="BD82B740"/>
    <w:lvl w:ilvl="0" w:tplc="5D9ECF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12D2083"/>
    <w:multiLevelType w:val="hybridMultilevel"/>
    <w:tmpl w:val="1388988A"/>
    <w:lvl w:ilvl="0" w:tplc="AB426EE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439407">
    <w:abstractNumId w:val="0"/>
  </w:num>
  <w:num w:numId="2" w16cid:durableId="1691106802">
    <w:abstractNumId w:val="1"/>
  </w:num>
  <w:num w:numId="3" w16cid:durableId="891845543">
    <w:abstractNumId w:val="3"/>
  </w:num>
  <w:num w:numId="4" w16cid:durableId="1134131702">
    <w:abstractNumId w:val="2"/>
  </w:num>
  <w:num w:numId="5" w16cid:durableId="15494186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yMDa3NDS3NDE1NTZT0lEKTi0uzszPAykwqgUABzPt9SwAAAA="/>
  </w:docVars>
  <w:rsids>
    <w:rsidRoot w:val="000147C4"/>
    <w:rsid w:val="00007BF6"/>
    <w:rsid w:val="00012F4E"/>
    <w:rsid w:val="000147C4"/>
    <w:rsid w:val="000232C7"/>
    <w:rsid w:val="000329EC"/>
    <w:rsid w:val="00047298"/>
    <w:rsid w:val="00067FB7"/>
    <w:rsid w:val="000728AD"/>
    <w:rsid w:val="00104234"/>
    <w:rsid w:val="001951BB"/>
    <w:rsid w:val="001C766F"/>
    <w:rsid w:val="001F5F33"/>
    <w:rsid w:val="002044D9"/>
    <w:rsid w:val="002110C8"/>
    <w:rsid w:val="0021648D"/>
    <w:rsid w:val="002605C3"/>
    <w:rsid w:val="00276438"/>
    <w:rsid w:val="00281A0A"/>
    <w:rsid w:val="00284695"/>
    <w:rsid w:val="002A17E0"/>
    <w:rsid w:val="002A4A0E"/>
    <w:rsid w:val="002B2EFA"/>
    <w:rsid w:val="00317318"/>
    <w:rsid w:val="00331BE1"/>
    <w:rsid w:val="00332749"/>
    <w:rsid w:val="00371CE8"/>
    <w:rsid w:val="003A414D"/>
    <w:rsid w:val="003A4C2E"/>
    <w:rsid w:val="003B388F"/>
    <w:rsid w:val="003D5240"/>
    <w:rsid w:val="004042F5"/>
    <w:rsid w:val="00415EFD"/>
    <w:rsid w:val="00433F6B"/>
    <w:rsid w:val="0043588B"/>
    <w:rsid w:val="00441C7E"/>
    <w:rsid w:val="00471B59"/>
    <w:rsid w:val="004C0154"/>
    <w:rsid w:val="004C3B81"/>
    <w:rsid w:val="004E3A06"/>
    <w:rsid w:val="004F4FD5"/>
    <w:rsid w:val="004F4FD6"/>
    <w:rsid w:val="00501C5A"/>
    <w:rsid w:val="00520F44"/>
    <w:rsid w:val="00523863"/>
    <w:rsid w:val="00530B03"/>
    <w:rsid w:val="0054629E"/>
    <w:rsid w:val="00551E59"/>
    <w:rsid w:val="005569B3"/>
    <w:rsid w:val="00560089"/>
    <w:rsid w:val="005B09F7"/>
    <w:rsid w:val="005C1767"/>
    <w:rsid w:val="005D6D01"/>
    <w:rsid w:val="00601AE6"/>
    <w:rsid w:val="00603467"/>
    <w:rsid w:val="00625362"/>
    <w:rsid w:val="006373E2"/>
    <w:rsid w:val="00657704"/>
    <w:rsid w:val="00671571"/>
    <w:rsid w:val="00677737"/>
    <w:rsid w:val="00693550"/>
    <w:rsid w:val="006A729E"/>
    <w:rsid w:val="006B0B50"/>
    <w:rsid w:val="006C38F5"/>
    <w:rsid w:val="006E02B3"/>
    <w:rsid w:val="00714E69"/>
    <w:rsid w:val="00724400"/>
    <w:rsid w:val="00726491"/>
    <w:rsid w:val="00730A71"/>
    <w:rsid w:val="00791DD3"/>
    <w:rsid w:val="007C1140"/>
    <w:rsid w:val="007F28A4"/>
    <w:rsid w:val="00805206"/>
    <w:rsid w:val="00805E58"/>
    <w:rsid w:val="00806C7D"/>
    <w:rsid w:val="008164D0"/>
    <w:rsid w:val="0081678E"/>
    <w:rsid w:val="00867186"/>
    <w:rsid w:val="00885449"/>
    <w:rsid w:val="008E59D7"/>
    <w:rsid w:val="009007B4"/>
    <w:rsid w:val="009366E2"/>
    <w:rsid w:val="00946C53"/>
    <w:rsid w:val="00951633"/>
    <w:rsid w:val="00962B50"/>
    <w:rsid w:val="00974D59"/>
    <w:rsid w:val="00981888"/>
    <w:rsid w:val="00987AA7"/>
    <w:rsid w:val="0099399C"/>
    <w:rsid w:val="00993F32"/>
    <w:rsid w:val="009A475A"/>
    <w:rsid w:val="009E39DF"/>
    <w:rsid w:val="009F66A8"/>
    <w:rsid w:val="00AA67E1"/>
    <w:rsid w:val="00AA6D15"/>
    <w:rsid w:val="00B02E14"/>
    <w:rsid w:val="00B1590A"/>
    <w:rsid w:val="00B22121"/>
    <w:rsid w:val="00B3238A"/>
    <w:rsid w:val="00B41629"/>
    <w:rsid w:val="00B46A73"/>
    <w:rsid w:val="00B6630D"/>
    <w:rsid w:val="00B722BF"/>
    <w:rsid w:val="00B7540E"/>
    <w:rsid w:val="00BB6482"/>
    <w:rsid w:val="00BC3DAF"/>
    <w:rsid w:val="00BD15EB"/>
    <w:rsid w:val="00BE34F8"/>
    <w:rsid w:val="00BF03BC"/>
    <w:rsid w:val="00BF46C3"/>
    <w:rsid w:val="00C244E4"/>
    <w:rsid w:val="00C32DBD"/>
    <w:rsid w:val="00C902A9"/>
    <w:rsid w:val="00C96517"/>
    <w:rsid w:val="00CA3F7A"/>
    <w:rsid w:val="00CC6F70"/>
    <w:rsid w:val="00CD5978"/>
    <w:rsid w:val="00CE0497"/>
    <w:rsid w:val="00CF767D"/>
    <w:rsid w:val="00D232DB"/>
    <w:rsid w:val="00D4623D"/>
    <w:rsid w:val="00D60EFC"/>
    <w:rsid w:val="00D81E87"/>
    <w:rsid w:val="00DA6CAB"/>
    <w:rsid w:val="00DB2980"/>
    <w:rsid w:val="00DB5682"/>
    <w:rsid w:val="00DE0878"/>
    <w:rsid w:val="00E05A22"/>
    <w:rsid w:val="00E31A4A"/>
    <w:rsid w:val="00E6793D"/>
    <w:rsid w:val="00E72CF8"/>
    <w:rsid w:val="00E75CB3"/>
    <w:rsid w:val="00EB4C5E"/>
    <w:rsid w:val="00ED2ACB"/>
    <w:rsid w:val="00F07CFF"/>
    <w:rsid w:val="00F42D2F"/>
    <w:rsid w:val="00F4776D"/>
    <w:rsid w:val="00F60537"/>
    <w:rsid w:val="00F6385A"/>
    <w:rsid w:val="00F664CD"/>
    <w:rsid w:val="00F7028B"/>
    <w:rsid w:val="00F76091"/>
    <w:rsid w:val="00F9134A"/>
    <w:rsid w:val="00FA513C"/>
    <w:rsid w:val="00FD2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8913"/>
    <o:shapelayout v:ext="edit">
      <o:idmap v:ext="edit" data="1"/>
    </o:shapelayout>
  </w:shapeDefaults>
  <w:doNotEmbedSmartTags/>
  <w:decimalSymbol w:val="."/>
  <w:listSeparator w:val=","/>
  <w14:docId w14:val="54E78D53"/>
  <w15:docId w15:val="{7CE1E218-7ED8-41E9-8DF2-7B2E94E8F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5EFD"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415EFD"/>
  </w:style>
  <w:style w:type="paragraph" w:styleId="BalloonText">
    <w:name w:val="Balloon Text"/>
    <w:basedOn w:val="Normal"/>
    <w:semiHidden/>
    <w:rsid w:val="004F4FD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007B4"/>
    <w:pPr>
      <w:ind w:left="720"/>
      <w:contextualSpacing/>
    </w:pPr>
  </w:style>
  <w:style w:type="paragraph" w:styleId="Header">
    <w:name w:val="header"/>
    <w:basedOn w:val="Normal"/>
    <w:link w:val="HeaderChar"/>
    <w:rsid w:val="00AA6D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A6D15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rsid w:val="00AA6D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D15"/>
    <w:rPr>
      <w:rFonts w:ascii="Arial" w:hAnsi="Arial"/>
      <w:sz w:val="24"/>
      <w:szCs w:val="24"/>
    </w:rPr>
  </w:style>
  <w:style w:type="table" w:styleId="TableGrid">
    <w:name w:val="Table Grid"/>
    <w:basedOn w:val="TableNormal"/>
    <w:rsid w:val="00962B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471B59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1B59"/>
  </w:style>
  <w:style w:type="character" w:customStyle="1" w:styleId="CommentTextChar">
    <w:name w:val="Comment Text Char"/>
    <w:basedOn w:val="DefaultParagraphFont"/>
    <w:link w:val="CommentText"/>
    <w:rsid w:val="00471B5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471B5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471B59"/>
    <w:rPr>
      <w:rFonts w:ascii="Arial" w:hAnsi="Arial"/>
      <w:b/>
      <w:bCs/>
      <w:sz w:val="24"/>
      <w:szCs w:val="24"/>
    </w:rPr>
  </w:style>
  <w:style w:type="character" w:styleId="Hyperlink">
    <w:name w:val="Hyperlink"/>
    <w:basedOn w:val="DefaultParagraphFont"/>
    <w:rsid w:val="00BE34F8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276438"/>
    <w:rPr>
      <w:rFonts w:ascii="Arial" w:hAnsi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25362"/>
    <w:rPr>
      <w:color w:val="808080"/>
    </w:rPr>
  </w:style>
  <w:style w:type="paragraph" w:styleId="FootnoteText">
    <w:name w:val="footnote text"/>
    <w:basedOn w:val="Normal"/>
    <w:link w:val="FootnoteTextChar"/>
    <w:semiHidden/>
    <w:unhideWhenUsed/>
    <w:rsid w:val="0062536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25362"/>
    <w:rPr>
      <w:rFonts w:ascii="Arial" w:hAnsi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E75C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bhsfacultyaffairs@rbhs.rutgers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FE3629A7B72449DB5C38D7F659E8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5C809-A47C-463F-BFCE-8592B001A058}"/>
      </w:docPartPr>
      <w:docPartBody>
        <w:p w:rsidR="00F34076" w:rsidRDefault="00F34076" w:rsidP="00F34076">
          <w:pPr>
            <w:pStyle w:val="EFE3629A7B72449DB5C38D7F659E8D1B"/>
          </w:pPr>
          <w:r w:rsidRPr="00951ED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4076"/>
    <w:rsid w:val="000232C7"/>
    <w:rsid w:val="004621FA"/>
    <w:rsid w:val="00B1590A"/>
    <w:rsid w:val="00F34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4076"/>
    <w:rPr>
      <w:color w:val="808080"/>
    </w:rPr>
  </w:style>
  <w:style w:type="paragraph" w:customStyle="1" w:styleId="EFE3629A7B72449DB5C38D7F659E8D1B">
    <w:name w:val="EFE3629A7B72449DB5C38D7F659E8D1B"/>
    <w:rsid w:val="00F340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9</Words>
  <Characters>1145</Characters>
  <Application>Microsoft Office Word</Application>
  <DocSecurity>0</DocSecurity>
  <Lines>17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27, 2006</vt:lpstr>
    </vt:vector>
  </TitlesOfParts>
  <Company>UMDNJ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27, 2006</dc:title>
  <dc:creator>MAYRA BARRETO</dc:creator>
  <cp:lastModifiedBy>Vickie Cadestin</cp:lastModifiedBy>
  <cp:revision>2</cp:revision>
  <cp:lastPrinted>2016-07-15T16:26:00Z</cp:lastPrinted>
  <dcterms:created xsi:type="dcterms:W3CDTF">2026-03-04T22:31:00Z</dcterms:created>
  <dcterms:modified xsi:type="dcterms:W3CDTF">2026-03-04T22:31:00Z</dcterms:modified>
</cp:coreProperties>
</file>